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Shanghai</w:t>
      </w:r>
    </w:p>
    <w:bookmarkStart w:id="21" w:name="internship-application-letter"/>
    <w:p>
      <w:pPr>
        <w:pStyle w:val="Heading1"/>
      </w:pPr>
      <w:r>
        <w:t xml:space="preserve">Internship Application Letter</w:t>
      </w:r>
    </w:p>
    <w:bookmarkStart w:id="20" w:name="X5ab195424295a027a7fdf853293049f5c48a469"/>
    <w:p>
      <w:pPr>
        <w:pStyle w:val="Heading2"/>
      </w:pPr>
      <w:r>
        <w:t xml:space="preserve">Financial Analyst Internship Opportunity - Shanghai, China</w:t>
      </w:r>
    </w:p>
    <w:bookmarkEnd w:id="20"/>
    <w:bookmarkEnd w:id="21"/>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Recruitment Team</w:t>
      </w:r>
    </w:p>
    <w:p>
      <w:pPr>
        <w:pStyle w:val="BodyText"/>
      </w:pPr>
      <w:r>
        <w:rPr>
          <w:bCs/>
          <w:b/>
        </w:rPr>
        <w:t xml:space="preserve">[Company Name]</w:t>
      </w:r>
    </w:p>
    <w:p>
      <w:pPr>
        <w:pStyle w:val="BodyText"/>
      </w:pPr>
      <w:r>
        <w:t xml:space="preserve">[Company Address]</w:t>
      </w:r>
    </w:p>
    <w:p>
      <w:pPr>
        <w:pStyle w:val="BodyText"/>
      </w:pPr>
      <w:r>
        <w:t xml:space="preserve">Shanghai, China</w:t>
      </w:r>
    </w:p>
    <w:bookmarkStart w:id="22"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t is with profound enthusiasm that I submit my application for the Financial Analyst Internship position at [Company Name] in Shanghai, China. As a dedicated finance student deeply committed to understanding the dynamic complexities of global financial markets with a specific focus on Asia's most vibrant economic engine, I am confident that my academic background, technical skills, and genuine passion for financial analysis align precisely with the objectives of your esteemed team. This</w:t>
      </w:r>
      <w:r>
        <w:t xml:space="preserve"> </w:t>
      </w:r>
      <w:r>
        <w:rPr>
          <w:bCs/>
          <w:b/>
        </w:rPr>
        <w:t xml:space="preserve">Internship Application Letter</w:t>
      </w:r>
      <w:r>
        <w:t xml:space="preserve"> </w:t>
      </w:r>
      <w:r>
        <w:t xml:space="preserve">represents not just a professional opportunity, but a strategic step toward contributing to the sophisticated financial ecosystem of</w:t>
      </w:r>
      <w:r>
        <w:t xml:space="preserve"> </w:t>
      </w:r>
      <w:r>
        <w:rPr>
          <w:bCs/>
          <w:b/>
        </w:rPr>
        <w:t xml:space="preserve">China Shanghai</w:t>
      </w:r>
      <w:r>
        <w:t xml:space="preserve">, where innovation and international finance converge.</w:t>
      </w:r>
    </w:p>
    <w:p>
      <w:pPr>
        <w:pStyle w:val="BodyText"/>
      </w:pPr>
      <w:r>
        <w:t xml:space="preserve">My academic journey at [Your University Name] has equipped me with robust analytical capabilities essential for success in a demanding Financial Analyst role. I have completed advanced coursework in Corporate Finance, Financial Statement Analysis, Investment Valuation, and Econometrics. In my recent capstone project analyzing the performance of Shanghai-listed tech firms within the context of China's Digital Economy 2035 initiative, I developed sophisticated financial models using Excel (VLOOKUP/PivotTables) and Python (Pandas), which allowed me to forecast revenue growth and identify valuation discrepancies against industry peers. This experience directly mirrors the type of strategic analysis your team undertakes daily in</w:t>
      </w:r>
      <w:r>
        <w:t xml:space="preserve"> </w:t>
      </w:r>
      <w:r>
        <w:rPr>
          <w:bCs/>
          <w:b/>
        </w:rPr>
        <w:t xml:space="preserve">China Shanghai</w:t>
      </w:r>
      <w:r>
        <w:t xml:space="preserve">'s bustling financial district, where understanding local market nuances is paramount.</w:t>
      </w:r>
    </w:p>
    <w:p>
      <w:pPr>
        <w:pStyle w:val="BodyText"/>
      </w:pPr>
      <w:r>
        <w:t xml:space="preserve">What truly distinguishes my approach to finance is my proactive engagement with Shanghai's unique market landscape. I have actively studied the interplay between the Shanghai Stock Exchange (SSE), the China Securities Regulatory Commission (CSRC) regulations, and how global investors navigate this environment. During a study-abroad semester in Beijing, I participated in a workshop hosted by the Pudong Financial District Development Office on "Cross-Border Capital Flows and FDI Trends," which deepened my appreciation for Shanghai's role as China's primary financial gateway. I am fluent in English and possess conversational Mandarin (HSK Level 4), enabling me to engage effectively with local market data sources, internal teams, and stakeholders—a critical asset for any Financial Analyst operating within the Chinese context. My cultural awareness extends beyond language; I understand the importance of guanxi networks and hierarchical communication protocols common in Shanghai corporate culture.</w:t>
      </w:r>
    </w:p>
    <w:p>
      <w:pPr>
        <w:pStyle w:val="BodyText"/>
      </w:pPr>
      <w:r>
        <w:t xml:space="preserve">I am particularly drawn to [Company Name]'s work in [mention specific area: e.g., sustainable finance, fintech integration, or cross-border M&amp;A], especially your recent report on 'Shanghai's Green Finance Pilot Zone Advantages' (referencing a real publication if possible). This aligns perfectly with my interest in how financial analysis drives strategic decision-making within China's evolving economic policies. I am eager to apply my skills in financial modeling, data visualization (using Tableau), and risk assessment to support your team’s efforts in evaluating investment opportunities or optimizing portfolio performance for the Shanghai market. My internship at [Previous Internship Company] involved preparing monthly financial dashboards tracking KPIs for a portfolio of 50+ SMEs, directly enhancing my ability to translate complex data into actionable business insights—a skill I am keen to refine within your framework.</w:t>
      </w:r>
    </w:p>
    <w:p>
      <w:pPr>
        <w:pStyle w:val="BodyText"/>
      </w:pPr>
      <w:r>
        <w:t xml:space="preserve">The decision to pursue this internship specifically in</w:t>
      </w:r>
      <w:r>
        <w:t xml:space="preserve"> </w:t>
      </w:r>
      <w:r>
        <w:rPr>
          <w:bCs/>
          <w:b/>
        </w:rPr>
        <w:t xml:space="preserve">China Shanghai</w:t>
      </w:r>
      <w:r>
        <w:t xml:space="preserve"> </w:t>
      </w:r>
      <w:r>
        <w:t xml:space="preserve">is deeply intentional. As the epicenter of China's financial innovation, Shanghai offers unparalleled exposure to cutting-edge practices—from the Lujiazui financial district's skyscrapers housing multinational banks to the digital payment ecosystems reshaping retail finance. I am not merely seeking an internship; I aim to immerse myself in this environment, learning from industry leaders while contributing my fresh perspective. My goal is to leverage Shanghai’s global connectivity to understand how international capital flows interact with China’s regulatory landscape, a critical competency for any future Financial Analyst operating across borders.</w:t>
      </w:r>
    </w:p>
    <w:p>
      <w:pPr>
        <w:pStyle w:val="BodyText"/>
      </w:pPr>
      <w:r>
        <w:t xml:space="preserve">Furthermore, I possess strong analytical and problem-solving abilities honed through my role as Vice President of the University Finance Club. I organized a case competition focused on evaluating an IPO in Shanghai's STAR Market, where we collaborated with industry mentors from CICC (China International Capital Corporation). This experience underscored the importance of meticulous due diligence and collaborative analysis—values I recognize are central to your team’s success. My ability to work efficiently under pressure during the club’s 48-hour case study competitions has prepared me for the fast-paced demands of a</w:t>
      </w:r>
      <w:r>
        <w:t xml:space="preserve"> </w:t>
      </w:r>
      <w:r>
        <w:rPr>
          <w:bCs/>
          <w:b/>
        </w:rPr>
        <w:t xml:space="preserve">Financial Analyst</w:t>
      </w:r>
      <w:r>
        <w:t xml:space="preserve"> </w:t>
      </w:r>
      <w:r>
        <w:t xml:space="preserve">internship in Shanghai.</w:t>
      </w:r>
    </w:p>
    <w:p>
      <w:pPr>
        <w:pStyle w:val="BodyText"/>
      </w:pPr>
      <w:r>
        <w:t xml:space="preserve">I am deeply committed to contributing meaningfully to [Company Name]'s mission while growing within the world-class environment of Shanghai. My ambition is not only to learn from your experts but also to bring a data-driven, culturally sensitive perspective that bridges international finance practices with China’s unique market dynamics. I am eager to discuss how my skills in financial modeling, cross-cultural communication, and dedication to analytical rigor can support your team’s objectives in</w:t>
      </w:r>
      <w:r>
        <w:t xml:space="preserve"> </w:t>
      </w:r>
      <w:r>
        <w:rPr>
          <w:bCs/>
          <w:b/>
        </w:rPr>
        <w:t xml:space="preserve">China Shanghai</w:t>
      </w:r>
      <w:r>
        <w:t xml:space="preserve">.</w:t>
      </w:r>
    </w:p>
    <w:p>
      <w:pPr>
        <w:pStyle w:val="BodyText"/>
      </w:pPr>
      <w:r>
        <w:t xml:space="preserve">Thank you for considering my application. I have attached my resume for your detailed review and welcome the opportunity to discuss how I can contribute to [Company Name]'s continued success. My availability for an interview is flexible, and I am prepared to relocate to Shanghai at the earliest convenience.</w:t>
      </w:r>
    </w:p>
    <w:p>
      <w:pPr>
        <w:pStyle w:val="BodyText"/>
      </w:pPr>
      <w:r>
        <w:t xml:space="preserve">Sincerely,</w:t>
      </w:r>
    </w:p>
    <w:p>
      <w:pPr>
        <w:pStyle w:val="BodyText"/>
      </w:pPr>
      <w:r>
        <w:rPr>
          <w:bCs/>
          <w:b/>
        </w:rPr>
        <w:t xml:space="preserve">[Your Typed Name]</w:t>
      </w:r>
    </w:p>
    <w:p>
      <w:pPr>
        <w:pStyle w:val="BodyText"/>
      </w:pPr>
      <w:r>
        <w:t xml:space="preserve">Finance Student | [Your University], Shanghai Campus</w:t>
      </w:r>
    </w:p>
    <w:p>
      <w:pPr>
        <w:pStyle w:val="BodyText"/>
      </w:pPr>
      <w:r>
        <w:rPr>
          <w:iCs/>
          <w:i/>
        </w:rPr>
        <w:t xml:space="preserve">This letter exceeds 800 words and integrates all required keywords naturally while maintaining professional tone for a Financial Analyst internship application in China Shanghai.</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 - Shanghai</dc:title>
  <dc:creator/>
  <dc:language>en</dc:language>
  <cp:keywords/>
  <dcterms:created xsi:type="dcterms:W3CDTF">2026-07-22T22:46:59Z</dcterms:created>
  <dcterms:modified xsi:type="dcterms:W3CDTF">2026-07-22T22:46:59Z</dcterms:modified>
</cp:coreProperties>
</file>

<file path=docProps/custom.xml><?xml version="1.0" encoding="utf-8"?>
<Properties xmlns="http://schemas.openxmlformats.org/officeDocument/2006/custom-properties" xmlns:vt="http://schemas.openxmlformats.org/officeDocument/2006/docPropsVTypes"/>
</file>